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Morocco</w:t>
      </w:r>
      <w:r>
        <w:t xml:space="preserve"> </w:t>
      </w:r>
      <w:r>
        <w:t xml:space="preserve">Casablanca</w:t>
      </w:r>
    </w:p>
    <w:p>
      <w:pPr>
        <w:pStyle w:val="FirstParagraph"/>
      </w:pPr>
      <w:r>
        <w:t xml:space="preserve">We are writing a scholarship application letter for a hairdresser in Morocco, specifically in Casablanca.</w:t>
      </w:r>
      <w:r>
        <w:t xml:space="preserve"> </w:t>
      </w:r>
      <w:r>
        <w:t xml:space="preserve">The letter must be at least 800 words and written entirely in English, as per instructions.</w:t>
      </w:r>
      <w:r>
        <w:t xml:space="preserve"> </w:t>
      </w:r>
      <w:r>
        <w:t xml:space="preserve">We must include the key terms: "Scholarship Application Letter", "Hairdresser", and "Morocco Casablanca" throughout the document to emphasize these aspects.</w:t>
      </w:r>
      <w:r>
        <w:t xml:space="preserve"> </w:t>
      </w:r>
      <w:r>
        <w:t xml:space="preserve">Structure of a scholarship application letter:</w:t>
      </w:r>
      <w:r>
        <w:t xml:space="preserve"> </w:t>
      </w:r>
      <w:r>
        <w:t xml:space="preserve">1. Sender's address (we'll use a fictional but realistic one in Casablanca)</w:t>
      </w:r>
      <w:r>
        <w:t xml:space="preserve"> </w:t>
      </w:r>
      <w:r>
        <w:t xml:space="preserve">2. Date</w:t>
      </w:r>
      <w:r>
        <w:t xml:space="preserve"> </w:t>
      </w:r>
      <w:r>
        <w:t xml:space="preserve">3. Recipient's address (the scholarship committee)</w:t>
      </w:r>
      <w:r>
        <w:t xml:space="preserve"> </w:t>
      </w:r>
      <w:r>
        <w:t xml:space="preserve">4. Salutation</w:t>
      </w:r>
      <w:r>
        <w:t xml:space="preserve"> </w:t>
      </w:r>
      <w:r>
        <w:t xml:space="preserve">5. Body of the letter:</w:t>
      </w:r>
      <w:r>
        <w:t xml:space="preserve"> </w:t>
      </w:r>
      <w:r>
        <w:t xml:space="preserve">- Introduction: state the purpose and express enthusiasm.</w:t>
      </w:r>
      <w:r>
        <w:t xml:space="preserve"> </w:t>
      </w:r>
      <w:r>
        <w:t xml:space="preserve">- Background: personal story, why hairdressing? Why in Casablanca?</w:t>
      </w:r>
      <w:r>
        <w:t xml:space="preserve"> </w:t>
      </w:r>
      <w:r>
        <w:t xml:space="preserve">- Current situation and challenges (financial, etc.)</w:t>
      </w:r>
      <w:r>
        <w:t xml:space="preserve"> </w:t>
      </w:r>
      <w:r>
        <w:t xml:space="preserve">- How the scholarship will help (specifically for a hairdresser in Casablanca)</w:t>
      </w:r>
      <w:r>
        <w:t xml:space="preserve"> </w:t>
      </w:r>
      <w:r>
        <w:t xml:space="preserve">- Future goals and how they relate to the community in Morocco.</w:t>
      </w:r>
      <w:r>
        <w:t xml:space="preserve"> </w:t>
      </w:r>
      <w:r>
        <w:t xml:space="preserve">6. Closing</w:t>
      </w:r>
      <w:r>
        <w:t xml:space="preserve"> </w:t>
      </w:r>
      <w:r>
        <w:t xml:space="preserve">Important: We are targeting a scholarship that would support training or education for a hairdresser in Casablanca, Morocco.</w:t>
      </w:r>
      <w:r>
        <w:t xml:space="preserve"> </w:t>
      </w:r>
      <w:r>
        <w:t xml:space="preserve">Let's plan the content to meet the word count (800+ words) by being detailed.</w:t>
      </w:r>
      <w:r>
        <w:t xml:space="preserve"> </w:t>
      </w:r>
      <w:r>
        <w:t xml:space="preserve">Steps:</w:t>
      </w:r>
      <w:r>
        <w:t xml:space="preserve"> </w:t>
      </w:r>
      <w:r>
        <w:t xml:space="preserve">- Start with sender's address (in Casablanca, Morocco)</w:t>
      </w:r>
      <w:r>
        <w:t xml:space="preserve"> </w:t>
      </w:r>
      <w:r>
        <w:t xml:space="preserve">- Date</w:t>
      </w:r>
      <w:r>
        <w:t xml:space="preserve"> </w:t>
      </w:r>
      <w:r>
        <w:t xml:space="preserve">- Scholarship committee address (we'll make one up for the purpose)</w:t>
      </w:r>
      <w:r>
        <w:t xml:space="preserve"> </w:t>
      </w:r>
      <w:r>
        <w:t xml:space="preserve">- Salutation: "Dear Scholarship Committee,"</w:t>
      </w:r>
      <w:r>
        <w:t xml:space="preserve"> </w:t>
      </w:r>
      <w:r>
        <w:t xml:space="preserve">- Body:</w:t>
      </w:r>
      <w:r>
        <w:t xml:space="preserve"> </w:t>
      </w:r>
      <w:r>
        <w:t xml:space="preserve">* Introduction: I am writing to express my sincere interest in the [Scholarship Name] as a Hairdresser from Casablanca, Morocco.</w:t>
      </w:r>
      <w:r>
        <w:t xml:space="preserve"> </w:t>
      </w:r>
      <w:r>
        <w:t xml:space="preserve">* Personal background: Growing up in Casablanca, I have always been fascinated by the art of hairdressing. My passion began when I was a young girl watching my mother style her own hair and that of our neighbors. The vibrant culture of Casablanca, with its mix of traditional Moroccan beauty and modern European influences, has shaped my vision for hairdressing.</w:t>
      </w:r>
      <w:r>
        <w:t xml:space="preserve"> </w:t>
      </w:r>
      <w:r>
        <w:t xml:space="preserve">* Current situation: I am currently working as an apprentice at "Le Style de la Ville" salon in downtown Casablanca. However, I lack the financial means to pursue advanced training that would allow me to become a master hairdresser. The cost of professional courses and materials is prohibitive for my family.</w:t>
      </w:r>
      <w:r>
        <w:t xml:space="preserve"> </w:t>
      </w:r>
      <w:r>
        <w:t xml:space="preserve">* Why the scholarship? This Scholarship Application Letter is submitted with the hope of receiving financial support to attend the Advanced Hairdressing Techniques Program at [Institution Name] in Casablanca. The program, which focuses on cutting-edge techniques, color theory, and salon management, is crucial for me to elevate my skills and contribute more effectively to the beauty industry in Morocco.</w:t>
      </w:r>
      <w:r>
        <w:t xml:space="preserve"> </w:t>
      </w:r>
      <w:r>
        <w:t xml:space="preserve">* Community impact: In Casablanca, where the beauty industry is growing rapidly but lacks highly skilled professionals who understand both traditional Moroccan aesthetics and modern trends, I aim to be a bridge. By mastering these techniques, I plan to open my own salon that not only serves the local community but also trains young Moroccans in hairdressing. This will create jobs and promote the growth of a sustainable beauty sector in Morocco.</w:t>
      </w:r>
      <w:r>
        <w:t xml:space="preserve"> </w:t>
      </w:r>
      <w:r>
        <w:t xml:space="preserve">* Personal commitment: My dedication is proven by my current work ethic. I have worked long hours at the salon, often staying late to perfect my skills, and I am known for my attention to detail and ability to listen to clients' needs. But without advanced training, I cannot reach the level of excellence required for high-end services that are in demand in Casablanca.</w:t>
      </w:r>
      <w:r>
        <w:t xml:space="preserve"> </w:t>
      </w:r>
      <w:r>
        <w:t xml:space="preserve">* Financial need: My family is of modest means; we live on a tight budget. My parents work multiple jobs, but they cannot afford the tuition and materials for this program. The scholarship would be a life-changing opportunity that would allow me to focus on my studies without the burden of debt.</w:t>
      </w:r>
      <w:r>
        <w:t xml:space="preserve"> </w:t>
      </w:r>
      <w:r>
        <w:t xml:space="preserve">* Future goals: After completing the program, I plan to open "L'Éclat de Casablanca," a salon that will offer both traditional Moroccan hair styling (like intricate braiding and henna designs) and contemporary Western styles. I also intend to organize free workshops for underprivileged youth in Casablanca to introduce them to the beauty industry as a viable career path.</w:t>
      </w:r>
      <w:r>
        <w:t xml:space="preserve"> </w:t>
      </w:r>
      <w:r>
        <w:t xml:space="preserve">* Conclusion: I am confident that with this scholarship, I can become a leader in the hairdressing industry of Morocco Casablanca and contribute positively to society.</w:t>
      </w:r>
      <w:r>
        <w:t xml:space="preserve"> </w:t>
      </w:r>
      <w:r>
        <w:t xml:space="preserve">Let's write at least 800 words by elaborating on each point.</w:t>
      </w:r>
      <w:r>
        <w:t xml:space="preserve"> </w:t>
      </w:r>
      <w:r>
        <w:t xml:space="preserve">Note: We must avoid any markdown and write in plain HTML. But note: the instruction says "Write always in HTML format." So we'll output an HTML document that contains the letter as a string.</w:t>
      </w:r>
      <w:r>
        <w:t xml:space="preserve"> </w:t>
      </w:r>
      <w:r>
        <w:t xml:space="preserve">However, note: The user said "Write a Scholarship Application Letter document", so we are to write the content of the letter. But they also say "in HTML format". So we will create an HTML page that has the letter.</w:t>
      </w:r>
      <w:r>
        <w:t xml:space="preserve"> </w:t>
      </w:r>
      <w:r>
        <w:t xml:space="preserve">But note: It says "Write always in HTML format", meaning we should output an HTML string.</w:t>
      </w:r>
      <w:r>
        <w:t xml:space="preserve"> </w:t>
      </w:r>
      <w:r>
        <w:t xml:space="preserve">We'll structure it as a simple HTML document with:</w:t>
      </w:r>
    </w:p>
    <w:p>
      <w:pPr>
        <w:pStyle w:val="BodyText"/>
      </w:pPr>
      <w:r>
        <w:t xml:space="preserve">[The letter content]</w:t>
      </w:r>
    </w:p>
    <w:p>
      <w:pPr>
        <w:pStyle w:val="BodyText"/>
      </w:pPr>
      <w:r>
        <w:t xml:space="preserve">However, note: the instruction says "Write always in English" and "Write always in HTML format".</w:t>
      </w:r>
      <w:r>
        <w:t xml:space="preserve"> </w:t>
      </w:r>
      <w:r>
        <w:t xml:space="preserve">But note: the user might not want a full HTML page but just the body of the letter? But they said "HTML format", so we'll output a complete HTML.</w:t>
      </w:r>
      <w:r>
        <w:t xml:space="preserve"> </w:t>
      </w:r>
      <w:r>
        <w:t xml:space="preserve">However, let's read: "Write a Scholarship Application Letter document". So we are writing a document that is an HTML representation of the letter.</w:t>
      </w:r>
      <w:r>
        <w:t xml:space="preserve"> </w:t>
      </w:r>
      <w:r>
        <w:t xml:space="preserve">Important: We are to write at least 800 words. We'll count words in the body.</w:t>
      </w:r>
      <w:r>
        <w:t xml:space="preserve"> </w:t>
      </w:r>
      <w:r>
        <w:t xml:space="preserve">Let's draft the letter in plain text first (to ensure word count) and then wrap it in HTML.</w:t>
      </w:r>
      <w:r>
        <w:t xml:space="preserve"> </w:t>
      </w:r>
      <w:r>
        <w:t xml:space="preserve">But note: The assistant must output only HTML. So we'll create a string that is an HTML document containing the letter.</w:t>
      </w:r>
      <w:r>
        <w:t xml:space="preserve"> </w:t>
      </w:r>
      <w:r>
        <w:t xml:space="preserve">Steps for drafting:</w:t>
      </w:r>
      <w:r>
        <w:t xml:space="preserve"> </w:t>
      </w:r>
      <w:r>
        <w:t xml:space="preserve">- We'll write the letter as a string, making sure it's over 800 words.</w:t>
      </w:r>
      <w:r>
        <w:t xml:space="preserve"> </w:t>
      </w:r>
      <w:r>
        <w:t xml:space="preserve">- Then, we'll put that string inside an HTML</w:t>
      </w:r>
    </w:p>
    <w:p>
      <w:pPr>
        <w:pStyle w:val="SourceCode"/>
      </w:pPr>
      <w:r>
        <w:rPr>
          <w:rStyle w:val="VerbatimChar"/>
        </w:rPr>
        <w:t xml:space="preserve"> or  to preserve formatting? But note: in a formal letter, we don't want it as pre. Instead, we can structure it as:</w:t>
      </w:r>
      <w:r>
        <w:br/>
      </w:r>
      <w:r>
        <w:br/>
      </w:r>
      <w:r>
        <w:rPr>
          <w:rStyle w:val="VerbatimChar"/>
        </w:rPr>
        <w:t xml:space="preserve">    </w:t>
      </w:r>
      <w:r>
        <w:br/>
      </w:r>
      <w:r>
        <w:rPr>
          <w:rStyle w:val="VerbatimChar"/>
        </w:rPr>
        <w:t xml:space="preserve">      [all the lines of the letter]</w:t>
      </w:r>
      <w:r>
        <w:br/>
      </w:r>
      <w:r>
        <w:rPr>
          <w:rStyle w:val="VerbatimChar"/>
        </w:rPr>
        <w:t xml:space="preserve">    </w:t>
      </w:r>
      <w:r>
        <w:br/>
      </w:r>
      <w:r>
        <w:br/>
      </w:r>
      <w:r>
        <w:rPr>
          <w:rStyle w:val="VerbatimChar"/>
        </w:rPr>
        <w:t xml:space="preserve">  However, for simplicity and to meet the requirement of being a document (like a typical application letter), we'll write it as a block of text in HTML.</w:t>
      </w:r>
      <w:r>
        <w:br/>
      </w:r>
      <w:r>
        <w:br/>
      </w:r>
      <w:r>
        <w:rPr>
          <w:rStyle w:val="VerbatimChar"/>
        </w:rPr>
        <w:t xml:space="preserve">  But note: The user said "document", so we can output:</w:t>
      </w:r>
      <w:r>
        <w:br/>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letter content, with proper line breaks and paragraph structure]</w:t>
      </w:r>
      <w:r>
        <w:br/>
      </w:r>
      <w:r>
        <w:rPr>
          <w:rStyle w:val="VerbatimChar"/>
        </w:rPr>
        <w:t xml:space="preserve">    </w:t>
      </w:r>
      <w:r>
        <w:br/>
      </w:r>
      <w:r>
        <w:rPr>
          <w:rStyle w:val="VerbatimChar"/>
        </w:rPr>
        <w:t xml:space="preserve">    </w:t>
      </w:r>
      <w:r>
        <w:br/>
      </w:r>
      <w:r>
        <w:br/>
      </w:r>
      <w:r>
        <w:rPr>
          <w:rStyle w:val="VerbatimChar"/>
        </w:rPr>
        <w:t xml:space="preserve">  However, the instruction doesn't specify if it's a full HTML page or just the body. But to be safe, we'll output a minimal HTML.</w:t>
      </w:r>
      <w:r>
        <w:br/>
      </w:r>
      <w:r>
        <w:br/>
      </w:r>
      <w:r>
        <w:rPr>
          <w:rStyle w:val="VerbatimChar"/>
        </w:rPr>
        <w:t xml:space="preserve">  Important: We must have at least 800 words. So we'll write about 900 words to be safe.</w:t>
      </w:r>
      <w:r>
        <w:br/>
      </w:r>
      <w:r>
        <w:br/>
      </w:r>
      <w:r>
        <w:rPr>
          <w:rStyle w:val="VerbatimChar"/>
        </w:rPr>
        <w:t xml:space="preserve"> Let's count as we write:</w:t>
      </w:r>
      <w:r>
        <w:br/>
      </w:r>
      <w:r>
        <w:br/>
      </w:r>
      <w:r>
        <w:rPr>
          <w:rStyle w:val="VerbatimChar"/>
        </w:rPr>
        <w:t xml:space="preserve"> We are going to write:</w:t>
      </w:r>
      <w:r>
        <w:br/>
      </w:r>
      <w:r>
        <w:br/>
      </w:r>
      <w:r>
        <w:rPr>
          <w:rStyle w:val="VerbatimChar"/>
        </w:rPr>
        <w:t xml:space="preserve">   [Sender Address]</w:t>
      </w:r>
      <w:r>
        <w:br/>
      </w:r>
      <w:r>
        <w:rPr>
          <w:rStyle w:val="VerbatimChar"/>
        </w:rPr>
        <w:t xml:space="preserve">   [Date]</w:t>
      </w:r>
      <w:r>
        <w:br/>
      </w:r>
      <w:r>
        <w:rPr>
          <w:rStyle w:val="VerbatimChar"/>
        </w:rPr>
        <w:t xml:space="preserve">   [Recipient Address]</w:t>
      </w:r>
      <w:r>
        <w:br/>
      </w:r>
      <w:r>
        <w:br/>
      </w:r>
      <w:r>
        <w:rPr>
          <w:rStyle w:val="VerbatimChar"/>
        </w:rPr>
        <w:t xml:space="preserve">   Dear Scholarship Committee,</w:t>
      </w:r>
      <w:r>
        <w:br/>
      </w:r>
      <w:r>
        <w:br/>
      </w:r>
      <w:r>
        <w:rPr>
          <w:rStyle w:val="VerbatimChar"/>
        </w:rPr>
        <w:t xml:space="preserve">   Body (which will be the main content, aiming for 800+ words)</w:t>
      </w:r>
      <w:r>
        <w:br/>
      </w:r>
      <w:r>
        <w:br/>
      </w:r>
      <w:r>
        <w:rPr>
          <w:rStyle w:val="VerbatimChar"/>
        </w:rPr>
        <w:t xml:space="preserve"> Let's start drafting the body (the letter) in English, making sure to use the key terms.</w:t>
      </w:r>
      <w:r>
        <w:br/>
      </w:r>
      <w:r>
        <w:br/>
      </w:r>
      <w:r>
        <w:rPr>
          <w:rStyle w:val="VerbatimChar"/>
        </w:rPr>
        <w:t xml:space="preserve"> Note: We must not forget to include "Scholarship Application Letter", "Hairdresser", and "Morocco Casablanca" multiple times (but naturally).</w:t>
      </w:r>
      <w:r>
        <w:br/>
      </w:r>
      <w:r>
        <w:br/>
      </w:r>
      <w:r>
        <w:rPr>
          <w:rStyle w:val="VerbatimChar"/>
        </w:rPr>
        <w:t xml:space="preserve"> Draft:</w:t>
      </w:r>
      <w:r>
        <w:br/>
      </w:r>
      <w:r>
        <w:br/>
      </w:r>
      <w:r>
        <w:rPr>
          <w:rStyle w:val="VerbatimChar"/>
        </w:rPr>
        <w:t xml:space="preserve">   I am writing this Scholarship Application Letter with profound enthusiasm as a dedicated Hairdresser from Morocco Casablanca, seeking financial assistance to advance my professional skills. The vibrant city of Casablanca, known for its bustling beauty industry and cultural richness, has been the backdrop of my journey in hairdressing. Growing up in the heart of Morocco Casablanca, I witnessed firsthand how hair styling is not merely a service but an art form that celebrates identity and confidence. This passion led me to pursue a career as a Hairdresser, where I now work diligently at "Le Style de la Ville" salon.</w:t>
      </w:r>
      <w:r>
        <w:br/>
      </w:r>
      <w:r>
        <w:br/>
      </w:r>
      <w:r>
        <w:rPr>
          <w:rStyle w:val="VerbatimChar"/>
        </w:rPr>
        <w:t xml:space="preserve">   My current role as an apprentice hairdresser in Casablanca has been both rewarding and challenging. While I have learned the foundational techniques of cutting, coloring, and styling, I recognize that to truly excel in this competitive industry of Morocco Casablanca, I need advanced training. The Advanced Hairdressing Techniques Program at the International Academy of Beauty Arts (located in Casablanca) is the perfect opportunity for me to gain expertise in modern methodologies and business management. However, the cost of this program — including tuition, specialized tools, and professional development materials — is beyond my family's financial capacity.</w:t>
      </w:r>
      <w:r>
        <w:br/>
      </w:r>
      <w:r>
        <w:br/>
      </w:r>
      <w:r>
        <w:rPr>
          <w:rStyle w:val="VerbatimChar"/>
        </w:rPr>
        <w:t xml:space="preserve">   In Morocco Casablanca, the beauty sector is booming, with an increasing number of salons catering to diverse clientele. Yet, there is a notable gap in highly skilled Hairdressers who can blend traditional Moroccan aesthetics with contemporary trends. I aim to fill that gap by becoming a master Hairdresser who not only understands the cultural significance of hair in Moroccan society but also stays at the forefront of global beauty innovations. This scholarship would empower me to complete the program and return to Casablanca as a more competent professional.</w:t>
      </w:r>
      <w:r>
        <w:br/>
      </w:r>
      <w:r>
        <w:br/>
      </w:r>
      <w:r>
        <w:rPr>
          <w:rStyle w:val="VerbatimChar"/>
        </w:rPr>
        <w:t xml:space="preserve">   My commitment to this field is deeply rooted in my personal story. As a child, I often helped my grandmother prepare for weddings by styling her hair with henna and intricate braids — an experience that instilled in me a love for the artistry of hairdressing. Today, I see how much more I can contribute to our community if given the right tools and education. Without this scholarship, my dream of opening a salon that serves as a hub for beauty innovation in Morocco Casablanca remains just that — a dream.</w:t>
      </w:r>
      <w:r>
        <w:br/>
      </w:r>
      <w:r>
        <w:br/>
      </w:r>
      <w:r>
        <w:rPr>
          <w:rStyle w:val="VerbatimChar"/>
        </w:rPr>
        <w:t xml:space="preserve">   The financial strain on my family has been immense. My parents are both laborers with modest incomes, working long hours to support our household. I have taken on multiple part-time jobs to save for this program, but the amount falls short by a significant margin. This Scholarship Application Letter is not just an application; it is a plea for an opportunity that will transform my life and positively impact the hairdressing community in Casablanca. The scholarship would cover 100% of my tuition fees and provide a stipend for essential materials, allowing me to fully immerse myself in the program without financial stress.</w:t>
      </w:r>
      <w:r>
        <w:br/>
      </w:r>
      <w:r>
        <w:br/>
      </w:r>
      <w:r>
        <w:rPr>
          <w:rStyle w:val="VerbatimChar"/>
        </w:rPr>
        <w:t xml:space="preserve">   Beyond personal ambition, I envision how this training will benefit Morocco Casablanca as a whole. After graduation, I plan to open "L'Éclat de Casablanca" — a salon that offers cutting-edge services while honoring Moroccan traditions. This establishment will not only provide high-quality hairdressing services but also serve as a training ground for aspiring Hairdressers from underprivileged backgrounds in the city. By doing so, I aim to foster economic growth and create sustainable employment opportunities within our community.</w:t>
      </w:r>
      <w:r>
        <w:br/>
      </w:r>
      <w:r>
        <w:br/>
      </w:r>
      <w:r>
        <w:rPr>
          <w:rStyle w:val="VerbatimChar"/>
        </w:rPr>
        <w:t xml:space="preserve">   Moreover, I am deeply aware of the responsibility that comes with this scholarship. If awarded, I will maintain the highest standards of academic performance and professionalism. I pledge to actively participate in workshops and networking events organized by the academy to further develop my skills. Additionally, I will document my journey through a blog and social media channels (with permission) to inspire other young Moroccans interested in hairdressing, especially those from Casablanca who may not have access to similar opportunities.</w:t>
      </w:r>
      <w:r>
        <w:br/>
      </w:r>
      <w:r>
        <w:br/>
      </w:r>
      <w:r>
        <w:rPr>
          <w:rStyle w:val="VerbatimChar"/>
        </w:rPr>
        <w:t xml:space="preserve">   The beauty industry in Morocco is evolving rapidly, and Casablanca is at the forefront of this transformation. As a Hairdresser deeply connected to this city's culture and future, I am committed to being part of that evolution. This scholarship is not merely an investment in my education; it is an investment in the growth of a vibrant community within Morocco Casablanca. It would enable me to contribute meaningfully to the local economy, create jobs, and elevate the standards of hairdressing across our nation.</w:t>
      </w:r>
      <w:r>
        <w:br/>
      </w:r>
      <w:r>
        <w:br/>
      </w:r>
      <w:r>
        <w:rPr>
          <w:rStyle w:val="VerbatimChar"/>
        </w:rPr>
        <w:t xml:space="preserve">   In conclusion, I implore you to consider my Scholarship Application Letter for this prestigious opportunity. My dedication, coupled with the transformative potential of this scholarship in Morocco Casablanca, makes me a strong candidate. I am confident that with your support, I will become a leading Hairdresser who not only excels in her craft but also uplifts the community she serves.</w:t>
      </w:r>
      <w:r>
        <w:br/>
      </w:r>
      <w:r>
        <w:br/>
      </w:r>
      <w:r>
        <w:rPr>
          <w:rStyle w:val="VerbatimChar"/>
        </w:rPr>
        <w:t xml:space="preserve">   Thank you for your time and consideration. I look forward to the possibility of discussing my application further.</w:t>
      </w:r>
      <w:r>
        <w:br/>
      </w:r>
      <w:r>
        <w:br/>
      </w:r>
      <w:r>
        <w:rPr>
          <w:rStyle w:val="VerbatimChar"/>
        </w:rPr>
        <w:t xml:space="preserve">   Sincerely,</w:t>
      </w:r>
      <w:r>
        <w:br/>
      </w:r>
      <w:r>
        <w:rPr>
          <w:rStyle w:val="VerbatimChar"/>
        </w:rPr>
        <w:t xml:space="preserve">   [Your Name]</w:t>
      </w:r>
      <w:r>
        <w:br/>
      </w:r>
      <w:r>
        <w:br/>
      </w:r>
      <w:r>
        <w:rPr>
          <w:rStyle w:val="VerbatimChar"/>
        </w:rPr>
        <w:t xml:space="preserve"> Now, let's count words in this draft (without the addresses and date) to see if we are over 800.</w:t>
      </w:r>
      <w:r>
        <w:br/>
      </w:r>
      <w:r>
        <w:br/>
      </w:r>
      <w:r>
        <w:rPr>
          <w:rStyle w:val="VerbatimChar"/>
        </w:rPr>
        <w:t xml:space="preserve"> However, note: We have to include addresses as well? The letter format usually has sender and recipient address. But the instruction says "Scholarship Application Letter", so we'll write it in standard business letter format.</w:t>
      </w:r>
      <w:r>
        <w:br/>
      </w:r>
      <w:r>
        <w:br/>
      </w:r>
      <w:r>
        <w:rPr>
          <w:rStyle w:val="VerbatimChar"/>
        </w:rPr>
        <w:t xml:space="preserve"> Let's add:</w:t>
      </w:r>
      <w:r>
        <w:br/>
      </w:r>
      <w:r>
        <w:br/>
      </w:r>
      <w:r>
        <w:rPr>
          <w:rStyle w:val="VerbatimChar"/>
        </w:rPr>
        <w:t xml:space="preserve">   [Your Name]</w:t>
      </w:r>
      <w:r>
        <w:br/>
      </w:r>
      <w:r>
        <w:rPr>
          <w:rStyle w:val="VerbatimChar"/>
        </w:rPr>
        <w:t xml:space="preserve">   [Your Address]</w:t>
      </w:r>
      <w:r>
        <w:br/>
      </w:r>
      <w:r>
        <w:rPr>
          <w:rStyle w:val="VerbatimChar"/>
        </w:rPr>
        <w:t xml:space="preserve">   Casablanca, Morocco</w:t>
      </w:r>
      <w:r>
        <w:br/>
      </w:r>
      <w:r>
        <w:rPr>
          <w:rStyle w:val="VerbatimChar"/>
        </w:rPr>
        <w:t xml:space="preserve">   [Date]</w:t>
      </w:r>
      <w:r>
        <w:br/>
      </w:r>
      <w:r>
        <w:br/>
      </w:r>
      <w:r>
        <w:rPr>
          <w:rStyle w:val="VerbatimChar"/>
        </w:rPr>
        <w:t xml:space="preserve">   Scholarship Committee</w:t>
      </w:r>
      <w:r>
        <w:br/>
      </w:r>
      <w:r>
        <w:rPr>
          <w:rStyle w:val="VerbatimChar"/>
        </w:rPr>
        <w:t xml:space="preserve">   [Institution Name]</w:t>
      </w:r>
      <w:r>
        <w:br/>
      </w:r>
      <w:r>
        <w:rPr>
          <w:rStyle w:val="VerbatimChar"/>
        </w:rPr>
        <w:t xml:space="preserve">   Casablanca, Morocco</w:t>
      </w:r>
      <w:r>
        <w:br/>
      </w:r>
      <w:r>
        <w:br/>
      </w:r>
      <w:r>
        <w:rPr>
          <w:rStyle w:val="VerbatimChar"/>
        </w:rPr>
        <w:t xml:space="preserve"> But to save word count (since we are aiming for 800 words), we'll write the body as the main content. The addresses and salutation don't count toward the 800 words? Typically, they are not included in word counts for letters.</w:t>
      </w:r>
      <w:r>
        <w:br/>
      </w:r>
      <w:r>
        <w:br/>
      </w:r>
      <w:r>
        <w:rPr>
          <w:rStyle w:val="VerbatimChar"/>
        </w:rPr>
        <w:t xml:space="preserve"> However, to be safe and meet the requirement, we'll make sure that the body (from "Dear Scholarship Committee," to "Sincerely") is at least 800 words.</w:t>
      </w:r>
      <w:r>
        <w:br/>
      </w:r>
      <w:r>
        <w:br/>
      </w:r>
      <w:r>
        <w:rPr>
          <w:rStyle w:val="VerbatimChar"/>
        </w:rPr>
        <w:t xml:space="preserve"> Let's count a few lines:</w:t>
      </w:r>
      <w:r>
        <w:br/>
      </w:r>
      <w:r>
        <w:br/>
      </w:r>
      <w:r>
        <w:rPr>
          <w:rStyle w:val="VerbatimChar"/>
        </w:rPr>
        <w:t xml:space="preserve">   We have about 15 sentences per paragraph. The above draft has 6 paragraphs in the body (after salutation). If we write 2-3 sentences per paragraph, that's about 15-20 sentences total? That would be around 300 words. We need to expand.</w:t>
      </w:r>
      <w:r>
        <w:br/>
      </w:r>
      <w:r>
        <w:br/>
      </w:r>
      <w:r>
        <w:rPr>
          <w:rStyle w:val="VerbatimChar"/>
        </w:rPr>
        <w:t xml:space="preserve"> Revised plan: Expand each point with more details and stories to reach over 800 words.</w:t>
      </w:r>
      <w:r>
        <w:br/>
      </w:r>
      <w:r>
        <w:br/>
      </w:r>
      <w:r>
        <w:rPr>
          <w:rStyle w:val="VerbatimChar"/>
        </w:rPr>
        <w:t xml:space="preserve"> Let's rewrite the body (only) to be longer:</w:t>
      </w:r>
      <w:r>
        <w:br/>
      </w:r>
      <w:r>
        <w:br/>
      </w:r>
      <w:r>
        <w:rPr>
          <w:rStyle w:val="VerbatimChar"/>
        </w:rPr>
        <w:t xml:space="preserve">   Dear Scholarship Committee,</w:t>
      </w:r>
      <w:r>
        <w:br/>
      </w:r>
      <w:r>
        <w:br/>
      </w:r>
      <w:r>
        <w:rPr>
          <w:rStyle w:val="VerbatimChar"/>
        </w:rPr>
        <w:t xml:space="preserve">   I am writing this Scholarship Application Letter with profound enthusiasm and humility as a dedicated Hairdresser from the vibrant city of Morocco Casablanca. My passion for hairdressing began in my childhood home in the bustling district of Hay Mohammadi, where beauty was woven into the fabric of daily life. Every Saturday morning, I would watch my mother prepare for family gatherings by styling her own hair and that of my aunts with traditional Moroccan techniques — intricate braids adorned with gold threads and henna designs that told stories of heritage. This early exposure ignited a fire within me to become a Hairdresser who could honor our culture while embracing modern artistry.</w:t>
      </w:r>
      <w:r>
        <w:br/>
      </w:r>
      <w:r>
        <w:br/>
      </w:r>
      <w:r>
        <w:rPr>
          <w:rStyle w:val="VerbatimChar"/>
        </w:rPr>
        <w:t xml:space="preserve">   Today, I work as an apprentice at "Le Style de la Ville," one of Casablanca's most respected salons, located in the heart of downtown. My days are filled with learning from seasoned professionals: mastering the precision of blunt cuts, understanding the chemistry of hair color formulas, and developing a keen eye for client consultations. Yet, I am acutely aware that my current skills only scratch the surface of what is possible in this field. The demand for advanced hairdressing services in Morocco Casablanca is skyrocketing — especially among young professionals seeking to express their individuality through style — but there is a shortage of Hairdressers who can deliver both technical excellence and cultural sensitivity.</w:t>
      </w:r>
      <w:r>
        <w:br/>
      </w:r>
      <w:r>
        <w:br/>
      </w:r>
      <w:r>
        <w:rPr>
          <w:rStyle w:val="VerbatimChar"/>
        </w:rPr>
        <w:t xml:space="preserve">   This is why I am applying for the Advanced Hairdressing Techniques Program at the International Academy of Beauty Arts, which offers a unique curriculum focused on global trends and Moroccan aesthetics. The program includes hands-on training with industry-leading tools, courses in salon entrepreneurship, and opportunities to learn from international stylists who visit Casablanca annually. However, the tuition cost of 1500 euros (plus an additional 300 euros for materials) is a barrier I cannot overcome without financial assistance. My family’s income of approximately 250 MAD per month (roughly $26 USD) makes saving for this program nearly impossible, even with my part-time work at the salon.</w:t>
      </w:r>
      <w:r>
        <w:br/>
      </w:r>
      <w:r>
        <w:br/>
      </w:r>
      <w:r>
        <w:rPr>
          <w:rStyle w:val="VerbatimChar"/>
        </w:rPr>
        <w:t xml:space="preserve">   The impact of this scholarship would be transformative. In Casablanca, where the beauty industry employs over 10,000 people and generates significant revenue for our local economy, trained Hairdressers are in high demand. By completing this program, I will not only enhance my ability to serve clients with precision and creativity but also contribute to raising industry standards in Morocco Casablanca. My ultimate vision is to open "L'Éclat de Casablanca," a salon that bridges the gap between tradition and innovation — offering services like natural hair care inspired by Berber techniques, plus contemporary styles for the modern woman. This business will create five new jobs for young Moroccans and provide free workshops on hairdressing basics to youth from low-income neighborhoods.</w:t>
      </w:r>
      <w:r>
        <w:br/>
      </w:r>
      <w:r>
        <w:br/>
      </w:r>
      <w:r>
        <w:rPr>
          <w:rStyle w:val="VerbatimChar"/>
        </w:rPr>
        <w:t xml:space="preserve">   I have already taken steps toward this goal: I have been volunteering at a local community center, teaching basic hair braiding to teenage girls. The joy on their faces when they learned to style their own hair for the first time has reinforced my commitment to making beauty education accessible. With advanced training, I can expand this initiative into a formal apprenticeship program, helping others discover the same career path that has brought me fulfillment.</w:t>
      </w:r>
      <w:r>
        <w:br/>
      </w:r>
      <w:r>
        <w:br/>
      </w:r>
      <w:r>
        <w:rPr>
          <w:rStyle w:val="VerbatimChar"/>
        </w:rPr>
        <w:t xml:space="preserve">   Financially, this scholarship would alleviate not just my immediate need but also allow me to invest in long-term growth. The academy's alumni network includes salon owners and industry leaders who could provide mentorship and job placements upon graduation. This is crucial in Morocco Casablanca, where connections are often the key to career advancement. Moreover, by reducing the financial burden of education, I will graduate without student debt and be able to immediately reinvest in my business.</w:t>
      </w:r>
      <w:r>
        <w:br/>
      </w:r>
      <w:r>
        <w:br/>
      </w:r>
      <w:r>
        <w:rPr>
          <w:rStyle w:val="VerbatimChar"/>
        </w:rPr>
        <w:t xml:space="preserve">   Beyond personal success, this scholarship represents an opportunity to address a broader societal need. In a country like Morocco where youth unemployment remains high (over 20% for those aged 15-24), providing vocational training in high-demand fields like hairdressing is vital. As a Hairdresser from Casablanca, I understand the local challenges and opportunities intimately. My success would serve as proof that with the right support, young Moroccans can build thriving careers that benefit their communities.</w:t>
      </w:r>
      <w:r>
        <w:br/>
      </w:r>
      <w:r>
        <w:br/>
      </w:r>
      <w:r>
        <w:rPr>
          <w:rStyle w:val="VerbatimChar"/>
        </w:rPr>
        <w:t xml:space="preserve">   In closing, I want to emphasize my unwavering dedication to this craft and my community. The hairdressing industry in Morocco Casablanca is not just about beauty; it’s about building confidence and connecting people. This Scholarship Application Letter is more than a request for funds — it’s a promise of what I can become with your support. I am ready to work harder than ever to repay this investment through my contributions to the beauty industry and the social fabric of Casablanca.</w:t>
      </w:r>
      <w:r>
        <w:br/>
      </w:r>
      <w:r>
        <w:br/>
      </w:r>
      <w:r>
        <w:rPr>
          <w:rStyle w:val="VerbatimChar"/>
        </w:rPr>
        <w:t xml:space="preserve">   Thank you for considering my application. I would be honored to discuss my vision further at your convenience.</w:t>
      </w:r>
      <w:r>
        <w:br/>
      </w:r>
      <w:r>
        <w:br/>
      </w:r>
      <w:r>
        <w:rPr>
          <w:rStyle w:val="VerbatimChar"/>
        </w:rPr>
        <w:t xml:space="preserve">   Sincerely,</w:t>
      </w:r>
      <w:r>
        <w:br/>
      </w:r>
      <w:r>
        <w:rPr>
          <w:rStyle w:val="VerbatimChar"/>
        </w:rPr>
        <w:t xml:space="preserve">   [Your Name]</w:t>
      </w:r>
      <w:r>
        <w:br/>
      </w:r>
      <w:r>
        <w:br/>
      </w:r>
      <w:r>
        <w:rPr>
          <w:rStyle w:val="VerbatimChar"/>
        </w:rPr>
        <w:t xml:space="preserve"> Now, let's estimate: This body is approximately 600 words? We need 800. So we'll add a bit more.</w:t>
      </w:r>
      <w:r>
        <w:br/>
      </w:r>
      <w:r>
        <w:br/>
      </w:r>
      <w:r>
        <w:rPr>
          <w:rStyle w:val="VerbatimChar"/>
        </w:rPr>
        <w:t xml:space="preserve"> Let's add one more paragraph:</w:t>
      </w:r>
      <w:r>
        <w:br/>
      </w:r>
      <w:r>
        <w:br/>
      </w:r>
      <w:r>
        <w:rPr>
          <w:rStyle w:val="VerbatimChar"/>
        </w:rPr>
        <w:t xml:space="preserve">   "I have also been actively involved in promoting cultural exchange within the beauty community. Last month, I organized a small event at my salon where local artists and Hairdressers collaborated on a 'Moroccan Heritage Runway' showcase, featuring models with traditional hairstyles that incorporated modern elements. The event attracted over 200 attendees from across Casablanca and was covered by local media. It demonstrated the power of hairdressing as a vehicle for cultural pride — something I hope to amplify through my advanced training.</w:t>
      </w:r>
      <w:r>
        <w:br/>
      </w:r>
      <w:r>
        <w:br/>
      </w:r>
      <w:r>
        <w:rPr>
          <w:rStyle w:val="VerbatimChar"/>
        </w:rPr>
        <w:t xml:space="preserve">   With this scholarship, I will not only learn new techniques but also gain the business acumen to make my salon a community hub. I plan to partner with schools and NGOs in Morocco Casablanca to offer career guidance sessions and provide free haircare products for women in underserved areas. This holistic approach en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Morocco Casablanca</dc:title>
  <dc:creator/>
  <cp:keywords/>
  <dcterms:created xsi:type="dcterms:W3CDTF">2026-07-24T08:58:08Z</dcterms:created>
  <dcterms:modified xsi:type="dcterms:W3CDTF">2026-07-24T08:58:08Z</dcterms:modified>
</cp:coreProperties>
</file>

<file path=docProps/custom.xml><?xml version="1.0" encoding="utf-8"?>
<Properties xmlns="http://schemas.openxmlformats.org/officeDocument/2006/custom-properties" xmlns:vt="http://schemas.openxmlformats.org/officeDocument/2006/docPropsVTypes"/>
</file>